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hysic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20" w:name="X30a492ff64463e3f5a08e620b85e9290e7030e4"/>
    <w:p>
      <w:pPr>
        <w:pStyle w:val="Heading1"/>
      </w:pPr>
      <w:r>
        <w:t xml:space="preserve">Cover Letter for Physicist Position in Iran Tehran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Physicist position at [Institution Name] in Iran Tehran. As a dedicated and experienced physicist with a strong academic background and a passion for advancing scientific knowledge, I am eager to contribute my expertise to the vibrant research community in Tehran. My journey as a physicist has been shaped by rigorous training, innovative research, and a deep commitment to addressing complex challenges through scientific inquiry. I am confident that my skills align with the goals of your institution, and I am excited about the opportunity to collaborate within Iran’s dynamic academic landscape.</w:t>
      </w:r>
    </w:p>
    <w:p>
      <w:pPr>
        <w:pStyle w:val="BodyText"/>
      </w:pPr>
      <w:r>
        <w:t xml:space="preserve">My academic foundation in physics was built at [University Name], where I earned my [Degree] in Physics, focusing on [specific area, e.g., quantum mechanics or condensed matter physics]. This rigorous program not only equipped me with a profound understanding of theoretical and experimental methodologies but also instilled in me a passion for exploring the fundamental principles that govern our universe. My thesis research on [specific topic] allowed me to delve into [describe the project, e.g., "the behavior of superconducting materials under extreme conditions"], which was published in [Journal Name]. This experience honed my ability to design experiments, analyze data, and communicate findings effectively—a skill set I believe is essential for a physicist in any setting.</w:t>
      </w:r>
    </w:p>
    <w:p>
      <w:pPr>
        <w:pStyle w:val="BodyText"/>
      </w:pPr>
      <w:r>
        <w:t xml:space="preserve">Following my academic pursuits, I joined [Previous Institution or Company Name] as a research physicist, where I contributed to projects that spanned [list relevant areas, e.g., "particle physics, materials science, and renewable energy technologies"]. One of my key accomplishments was [describe a specific achievement], which not only advanced the field but also demonstrated my ability to work collaboratively in multidisciplinary teams. My work in [specific project or research area] was recognized with [award, grant, or publication], and I take pride in how it has contributed to the broader scientific community. These experiences have solidified my belief that physics is not just a discipline but a powerful tool for solving real-world problems.</w:t>
      </w:r>
    </w:p>
    <w:p>
      <w:pPr>
        <w:pStyle w:val="BodyText"/>
      </w:pPr>
      <w:r>
        <w:t xml:space="preserve">What draws me to Iran Tehran is the region’s unique blend of historical academic traditions and modern scientific innovation. Tehran, as a hub of education and research in the Middle East, offers an unparalleled environment for physicists to thrive. Institutions such as [University Name] and [Research Institute Name] have made significant contributions to fields like [specific areas, e.g., "high-energy physics or nanotechnology"], and I am particularly inspired by their commitment to fostering cutting-edge research. I am eager to contribute my expertise in [specific area of physics] to support these initiatives while learning from the rich intellectual heritage of Iran’s scientific community.</w:t>
      </w:r>
    </w:p>
    <w:p>
      <w:pPr>
        <w:pStyle w:val="BodyText"/>
      </w:pPr>
      <w:r>
        <w:t xml:space="preserve">As a physicist, I am driven by curiosity and a desire to push the boundaries of human knowledge. My technical skills include [list relevant skills, e.g., "data analysis using Python and MATLAB, computational modeling in quantum systems, and experimental techniques such as spectroscopy or particle detection"]. Additionally, I have developed strong communication abilities through presentations at international conferences like [Conference Name], where I engaged with leading scientists from around the world. These experiences have taught me the importance of bridging theoretical concepts with practical applications—a balance that is critical for impactful research.</w:t>
      </w:r>
    </w:p>
    <w:p>
      <w:pPr>
        <w:pStyle w:val="BodyText"/>
      </w:pPr>
      <w:r>
        <w:t xml:space="preserve">Working in Iran Tehran would allow me to contribute to a scientific ecosystem that values both academic excellence and cultural exchange. I am particularly interested in exploring collaborations between Iranian researchers and international partners to address global challenges such as [mention relevant issues, e.g., "climate change, energy sustainability, or technological innovation"]. My goal is to leverage my expertise in [specific area] to support projects that align with the United Nations Sustainable Development Goals and contribute to the advancement of science in Iran.</w:t>
      </w:r>
    </w:p>
    <w:p>
      <w:pPr>
        <w:pStyle w:val="BodyText"/>
      </w:pPr>
      <w:r>
        <w:t xml:space="preserve">I am also deeply committed to mentoring and education. During my time at [Previous Institution], I supervised several graduate students and led workshops on [topic, e.g., "experimental design or data visualization"]. I believe that nurturing the next generation of physicists is as vital as conducting original research, and I am enthusiastic about sharing my knowledge with students in Tehran. The opportunity to teach and collaborate with talented individuals would be both a privilege and a source of personal fulfillment.</w:t>
      </w:r>
    </w:p>
    <w:p>
      <w:pPr>
        <w:pStyle w:val="BodyText"/>
      </w:pPr>
      <w:r>
        <w:t xml:space="preserve">In addition to my professional qualifications, I bring a strong cultural sensitivity and adaptability. Having lived and worked in diverse environments, I am accustomed to navigating different academic traditions while maintaining a focus on excellence. My understanding of [mention any relevant language skills or cultural knowledge] would enable me to integrate seamlessly into the team and contribute effectively to your research objectives.</w:t>
      </w:r>
    </w:p>
    <w:p>
      <w:pPr>
        <w:pStyle w:val="BodyText"/>
      </w:pPr>
      <w:r>
        <w:t xml:space="preserve">I would be honored to bring my expertise as a physicist to Iran Tehran and contribute to the groundbreaking work being done at [Institution Name]. I am confident that my background, skills, and passion for physics make me a strong candidate for this role. Thank you for considering my application. I look forward to the opportunity to discuss how I can contribute to your institution’s mission of advancing scientific knowledge in Iran and beyon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hysicist Position in Iran Tehran</dc:title>
  <dc:creator/>
  <dc:language>en</dc:language>
  <cp:keywords/>
  <dcterms:created xsi:type="dcterms:W3CDTF">2026-07-16T23:24:16Z</dcterms:created>
  <dcterms:modified xsi:type="dcterms:W3CDTF">2026-07-16T23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